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วันนี้นะคะบทที่ 5ใกล้แล้วใกล้เริ่มจะได้สร้างเว็บไซavsa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ก็คือการโฆษณาเผยแพร่เว็บไซต์ที่เราสร้างขึ้นมานะคะ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ๆหรือผู้ใช้งานเนี่ยเข้ามักกะฮ์ทำการค้นหาข้อมูลเว็บไซต์ผ่านทางพวกengineหรือว่าเว็บ DirectoryShenzhen คืออะไร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ๆ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ๆ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บางครั้งหลายๆงานที่เราทำต้องให้คนช่วยตรวจด้วย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</dc:title>
  <dc:creator/>
  <cp:keywords/>
  <dcterms:created xsi:type="dcterms:W3CDTF">2024-02-19T10:09:28Z</dcterms:created>
  <dcterms:modified xsi:type="dcterms:W3CDTF">2024-02-19T10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กุมภาพันธ์ 2567 เวลา 14.41 น.</vt:lpwstr>
  </property>
  <property fmtid="{D5CDD505-2E9C-101B-9397-08002B2CF9AE}" pid="3" name="subtitle">
    <vt:lpwstr/>
  </property>
</Properties>
</file>